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5/1</w:t>
      </w:r>
      <w:r>
        <w:t xml:space="preserve"> </w:t>
      </w:r>
      <w:r>
        <w:t xml:space="preserve">(เช้า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Y = 2x + 3 กำหนดคืออะไร ข้อกำหนดตัวแรกมาให้ คือ -2 ถูกไหมคะ x คือ - 2 คือ - 2 เราก็ยกสมการนี้มาเลยนะคะ ยกสมการนี้มาเลย เอา - 2 ตัวนี้ไปแทนค่า x เห็นไหมมันสวมเลย เปลี่ยนเลย X สีแดง ๆ เนี่ เท่ากันนะคะ x - 2 เพราะฉะนั้น เอารถสองแถวมาใส่ตรงนี้นี้เริ่มของเรื่องของการคูณและเมื่อไหร่ก็ตามที่มันเป็นตัว และไอ้ตัวเลขที่อยู่ที่การอยู่ในวงเล็บที่จีบกันนะคะ หรือมันไม่มีสัญลักษณ์การคูณเลยแหละ เป็นจุด ก็หมายถึงการคูณนะคะ จุดอยู่ตรงกลางนี่ สัญลักษณ์ของการคูณมีเยอะ แต่อย่างนี้คือการคูณ ตัวข้างหน้ากับตัวข้างหลังนี่ คูณกันนะคะกันนะคะ ที่สำคัญ วิธีการคูณ ลูกคูณได้ แต่ลูกจะทวนความจำนิดหนึ่งนะคะ ที่มี เมื่อไหร่ที่สัญลักษณ์ 2 กับ 2 มาคูณกันได้ 4 คำตอบมาคือ 4 ที่ครูบอกแล้ว ตามมาลบนะคะ เสร็จแล้วเราหาค่าของตัวนี้เสร็จปุ๊บ เราก็เอา สัญลักษณ์ข้างหน้า เห็นไหม อันนี้เป็นลบ 4 นี่มัน ติดลบ 3 อันเป็นบวก แล้วมันจะได้คำตอบอะไรนะคะ ก่อนอื่นให้เราไปดูก่อน ว่าตัวเลขไหนที่มันมีค่ามากกว่า ไม่ต้องดูสัญลักษณ์แล้ว ไม่ต้องดูบวก ดูลบนะคะ ดูแค่ว่า 4 กับ 3 อันไหนมากกว่า 4 กับ3 อันไหนมากกว่าคะ จำนวนไหนมากกว่าลูก จำนวนไหน 4 ถูกต้อง 4 นี่ มากกว่า เพราะฉะนั้น เราจะเอา 4 มาเป็นตัวตั้งนะคะ เอาสีมาเป็นตัวตั้งสัญลักษณ์มันต่างกัน เพราะฉะนั้น 4 เอาออก 3 4 เอาออก 3 เหลือเท่าไร 4 เอาออก 3 ก็เหลือ 1 ถูกไหมคะ 1 ก็เลยลงมาเป็นคำตอบ แต่สัญลักษณ์ข้างหน้าเห็นไหม มันติดลบ เพราะอะไร เพราะสัญลักษณ์ตัวที่มากกว่ามันเป็นลบใช่ไหมคะ มันก็เลยตามมา เป็น -1 โอเคไหม เข้าใจไหมคะ เข้าใจนะ อันนี้คือวิธีการคูณนะคะ แล้วก็วิธีการบวกลบ หาค่าสมการนะคะ หาค่าสมการออกมา เพราะฉะนั้น คู่อันดับแรกลูก คู่อันดับแรก เมื่อ x เป็น -2 Y คำตอบ ก็คือ -1 นั่นเองนะคะ ไปเลยลูก เชิญค่ะ ทีนี้เปลี่ยนนะคะ เมื่อกี้ x เท่ากับเท่าไรนะ x = -2 ถูกไหมลูก x = -2 ทีนี้เปลี่ยนแล้ว ตัวที่ 2 คู่ตัวที่ 2 หาอย่างไร x = -1 นะคะ เห็นไหม x - 1 x - 1 วิธีการเหมือนกันเลย วิธีการเหมือนกันเลยนะคะ เปลี่ยนค่า X ตัวนี้ เป็น - 1 เอา -1 นี่ มาสวมแทนเลยนี่ เห็นไหม เอา -1 นี่มาใส่แทนเลย ใส่แทน x เลยนะคะ พอใส่แทนแล้วทำอย่างไร นี่มาคูณกัน 2 กับ 1 คูณกัน เท่ากับเท่าไร 2 กับ1 * 9 เท่ากับเท่าไหร่ลูก เท่ากับ 2 ถูกต้องนะคะ 2 กับ 1 คูณกันเท่ากับ 2 ทีนี้ดู มันเป็นลบถูกไหม ลบยังตามมาเหมือนเดิมนะลูก ลบยังตามมาเหมือนเดิม แล้วก็เอา 3 ลงมานะคะ ทีนี้ดู และวิธีคำตอบ คือมันเป็นบวกกับเป็นลบนะ มากกว่า 2 กับ 3 3 มันมากกว่า ใช่ 3 นี่ มันมากกว่า เพราะ ฉะนั้นเอา 3 มาตั้งก่อนลูกเอา 3 มาตั้งก่อน แล้วเอา 2 ไปลบออก เอา 2 ไปลบออก เหลือเท่าไรคะ 3 เอาออก 2 เหลือเท่าไร เหลือ 1 เห็นไหมเลข 1 ทำไมมันไม่ติดลบเหมือนกับข้อแรก ทำไมมันไม่ติดลบเหมือนกับคู่แรก ทำไม เพราะว่าเลข 3 ตัวนี้มันมากกว่านี่ สัญลักษณ์ข้างหน้านะคะ มันเป็นบวกนะคะ เราจะยึด ยึดตัวที่มากกว่า ว่าสัญลักษณ์ข้างหน้ามันคืออะไร นะคะ ถ้าตัวเลขที่มันมากกว่าสัญลักษณ์ข้างหน้าเป็นลบ แน่นอนคำตอบก็ต้องเป็นลบแน่นอน โอเคนะ เข้าใจนะคะ คำตอบก็คือ 1 นะคะ คู่ของ x-1 y ก็คือ 1 นะคะ เราก็เลยเอาลงมาเขียนในคู่อันดับนี้ มาคู่ต่อไปนะคะ คู่ที่ 3 คู่ที่ 3 เหมือนเดิมเลยลูก เพราะว่าสมการมันอันเดิมนะคะสมการมันอันเดิม เปลี่ยนแปลงอะไรเอ่ย เปลี่ยนอะไรคะ เปลี่ยนค่าของอะไร ค่าของ x x ตัวนี้มันเท่ากับ 0 ใช่ไหม ก็เอา0 ลงมาเลย ง่ายมาก เปลี่ยนค่าเป็น 0 2 x 0 เป็นเท่าไหร่คะเป็นศูนย์เห็นไหมเป็นศูนย์งายเลย0 + 3 = 3 คำตอบได้แล้วเอามาใส่เลยนะคะ เอามาใส่เลย โอเคนะ ทีนี้เหลืออีก 2 คู่นะคะ x เป็น 1 ล่ะ เป็นอย่างไรลูก x เป็น 1 เปลี่ยนนะคะ x เป็น 1 2 ตำแหน่งคูณกันได้เท่ากับ 2 2 กับ 1 คูณกันได้เท่ากับ 2 ตัวนี้เลขมันไม่ได้ติดลบแล้วนะลูก เห็นไหมเลข 1 นะ มันไม่ได้ติดลบแล้ว เพราะฉะนั้น บวกกับบวกคูณกันคำตอบ คือบวกนะคะ อันนี้ไม่ต้องคิดเยอะเลยนะคะ ที่สิ่งที่เราจะต้องจำ ก็คือเมื่อไหร่ก็ตามที่ลบคูณกับบวกนี้ คำตอบมันจะได้ลบตลอดเลยนะคะ ได้ 2 2 + 3 = 5 อันนี้ง่ายนะคะ ไม่ต้องดูสัญลักษณ์ บวกลบเลยนี้ง่ายมาก ได้ 5 แล้ว ตัวสุดท้ายลูก เมื่อ x = 2 นะคะ x = 2 เหมือนเดิมวิธีการ เหมือนเดิมเลย เปลี่ยนค่า x เป็น 2 นะคะ 2 กับ 2 คูณกันเท่ากับ 4 + 3 = 7 เราได้แล้วค่ะ เราได้คู่อันดับมาทั้งหมดเท่าไรคะ 5 คู่ด้วยกัน ซึ่งถ้า x เราก็เปลี่ยนเรียบร้อยนะคะ ครบหรือยัง หาค่า Y ครบหรือยัง ครบแล้ว ทีนี้จะเริ่มของการเขียนกราฟแล้วลูก ต่อไปจะเป็นการเขียนกราฟนะคะ ต่อไปจะเป็นการเขียนกราฟ วิธีการเขียนกราฟทำอย่างไรนะคะ มันจะมีแกนนะคะ แกน x แกน y เห็นไหม อันนี้กระดาษกราฟนะลูก มันจะเป็นช่องที่มันเท่า ๆ กันนะคะ จำเอาไว้เลย เวลาการแบ่งช่อง จะต้องแบ่งให้มันเท่า ๆ กัน มันจะมีเส้นตรงนะคะ 2 เส้น มาตัดกันนะคะ มาตัดกัน มาตัดกันเลย เส้นที่เป็นแนวตั้งเส้นที่เป็นแนวตั้ง เขาจะให้แทนค่า Y นะคะ เขาจะให้แทนค่า y ข้างหน้าหรือข้างหลัง ถ้า y คือตัวไหน ตัวข้างหลังที่เราหานั่นเองนะคะ แนวนอนล่ะลูกแนวนอนเห็นไหมแนวนอนมันคือค่า x นะคะ ค่า x นี้ ก็คือตัวข้างหน้า คู่อันดับนั่นเอง ดูไอ้ตัวที่มันเป็นจุดตัดนั้นแล้วค่ะ มันคือจุด 0 0 มันหมายถึง x = 0 Y ก็เท่ากับ 0 นะ อยู่ตรงนี้นะคะ แกน Y ขึ้นไปข้างบนนับเลยนะคะ 0 1 2 3 ขึ้นไปเรื่อย ๆ จำนวนจะเพิ่มขึ้นเรื่อย ๆ ลงไปข้างล่างล่ะลูก ลงไปข้างล่างค่ามันก็จะติดลบ ค่ามันก็จะติดลบนะคะ ไปเรื่อย ๆ เหมือนกัน -1 -2 ไปเรื่อย ๆ ถ้าเป็นแนวนอน ถ้าเป็นแนวนอนนะคะ ขวามือกับซ้ายมือ ขวามือมันจะเริ่มบวก 1 2 3 ไปทางขวามือนะ ลูกแต่ถ้าซ้าย เหมือนกัน กับข้างล่างของแกน Y เลย ก็คือติดลบไปเรื่อย ๆ - 1 - 2 - 3 ไปเรื่อย ๆ เห็นไหม เห็นลูกศรไหมคะ มันชี้ไปเรื่อย ๆ มันไม่มีที่สิ้นสุดเลยนะ ตัวนี้น่ะ เห็นสัญลักษณ์ลูกศรไหม ตัวนี้เวลาเราเขียนนะคะ ขึ้นอยู่กับข้อมูลคู่อันดับของเรา มันเยอะจำนวนมากแค่ไหนนะคะ นักเรียน วิธีการนะคะ มีแบบนี้นั่นเอง ทีนี้ในลักษณะ เมื่อกี้ครูให้โจทย์ไปแล้วหรือเปล่าครูให้จดไปแล้วนะคะ ให้ทำข้อ 1 ครูทำเป็นตัวอย่าง แต่ตอนนี้ครูจะให้ลูกทำเอง จะให้ลูกทำเอง โดยออกมาช่วยกันทำทีละ 2 คนนะคะ ทีละ 2ค่า x ถ้าครูไม่เปลี่ยนให้นะคะ เหมือนเดิมเลย ก็คือให้ค่าอยู่ หาค่า x นะคะ x = -2 x = -1 ถึง x = 0 x = 1 x = 2 โจทย์ข้อนี้ เขาให้สมการมาก็คือ Y = - 3x + 1 เปลี่ยนแล้วนะเดี๋ยวนะวิธีการ ทำอย่างไร วิธีการทำอย่างไรลูก เห็นไหมคะ เดี๋ยวนะ เหมือนเดิมเอาค่าสมการออกมานะคะ y - 3 y = - 3 ตรงนี้ ก็คือ -2 นะคะ x คือ - 2 ตรงนี้ y นะคะ เท่ากับ-3 คูณ x เท่าไร x = - 2 ไหมเท่ากับ -2 นะลูก -2 +1 ลูกเห็นไหมคะ ว่าสัญญาณมันต่างกันแล้วนะ เมื่อกี้น่ะ ตัวที่คูณกันมันเป็นบวกกับลบใช่ไหม แต่ตรงนี้มันเปลี่ยนแล้ว โจทย์ตัวนี้น่ะ ลบกับลบมาคูณกันอย่างที่บอก ลบคูณกันตอบเป็นอะไรคะ มันจะเป็นบวกทันทีนะคะ มันจะเป็นบวกทันทีนะ เห็นไหม สัญลักษณ์ - 3 คูณด้วย - 2 เมื่อไหร่ก็มี ถ้ามันหาคู่ มันจับคู่กันได้นะคะ ลบกับลบ มันคู่กัน โอเค เปลี่ยนเลยค่ะ เปลี่ยนเป็นบวก คำตอบตัวนี้จะเป็นบวกนะคะ 3 x เป็นเท่าไรลูก 3 x 2 เป็นเท่าไร 3 x 2 3 x 2 3 กับ 2 เอามาคูณกันได้เท่าไร ถูกต้อง ถูกต้องนะคะ ได้ 6 นะคะ ไม่ใช่ได้ 5 นะลูก ไม่ได้เอามาบวก คูณนะคะ คูณ 3 x 2 ตัวนี้ ตัวนี้นะคะ 3 x 2 ก็คือเอาตัวนี้นี่ เอามาคูณกัน คำตอบคือ 6 นั่นเอง 6 นะคะ ตัวนี้คือ 6 เอาไป + 1 +1 ได้เท่าไร ได้ 7 ไม่ใช่ เอาดี ๆ ได้ 7 นะคะ 7 เท่ากับนั่นเองเพราะฉะนั้น เราก็เลยเขียนเลข 7 มาใส่คู่กับเลข 2 นั่นเอง โอเคนะ โอเคนะคะ เข้าใจไหม พอเข้าใจนะคะ ทีนี้ครูจะให้ออกมาทำหน้ากระดานเป็นคู่นะลูก จับคู่ ใครคู่ใคร เมื่อเปลี่ยนค่า x นะคะ เป็น -1 มันจะได้เท่าไร y = ออกมาทำเลยค่ะ มาเชิญ น้องจ่อย ออกมาเลยลูก ใครจะช่วยจ่อย เพื่อนดูด้วยนะ ว่าทำถูกไหมนะคะ -3 x - 1 เป็นเท่าไร 3 กับ 1 คูณกันเป็นเท่าไรลูก 3 ถูกต้องนะคะ 3 เห็นไหมว่ าสัญลักษณ์ลบกับลบมันมี 2 นะคะ มันมีอยู่ 2 ตัว มันจับคู่กันได้ เพราะฉะนั้น ตรงนี้เป็นบวกแล้วเราก็เอา 1 ลงมาบวกเพิ่ม ไปบอกพี่เขาสิคำตอบได้เท่าไร ที่หนูหาได้ คำตอบถูกไหมคะ คำตอบได้เท่าไรลูก บอกพี่เขา คำตอบก็คือ 4 นะคะ มา กำไรออกมาลูก เมื่อเปลี่ยน x นะคะ เป็น 0 ล่ะลูกทีนี้ อะไรก็ตามที่เป็น 0 ง่ายมากนะคะ ถ้าเป็นการคูณ อันนี้เท่าไร 3 กับ 0 คูณกันได้เท่าไร ใช่ หันไปมองเพื่อน หันไปมองเพื่อน ให้เพื่อนช่วย ใช่นะคะ 0 คูณอะไรก็ตามลูก จำเอาไว้นะ 0 คูณกับอะไรก็ตาม เท่ากับศูนย์นะคะ +1 ถูกต้องนะคะ ค่า y ตัวนี้ ก็คือ 1 นั่นเองนะคะ 1 นั่นเอง เก่งมาก ไป ต่อไป เตชิต ต่อไป เตชิตออกมา เมื่อเปลี่ยน x นะคะ เป็น 1 -3 x 1 นะคะ ครูบอกแล้วนะ ถ้าสัญลักษณ์ถ้าบวกกับลบนะคะ ดูตัวไหนที่มันมีค่ามากกว่า 3 กับ 1 อันไหนมากกว่ากัน 3 มากกว่า 3 มากกว่า เพราะฉะนั้น เอา 3 ตั้ง เอาออก 1 ไว้เหลือเท่าไร เหลืออยู่ 2 3 ตัวข้างบนข้างหน้านี่ ตัวที่มากกว่า สัญลักษณ์มันติดลบใช่ไหม เพราะฉะนั้น เป็นลบ ลบ มา เอาปากกามา รัชชานนท์ออกมา ข้อสุดท้ายลูก ข้อสุดท้ายเมื่อ x เป็น 2 นะคะ เมื่อ x เป็น 2 คำตอบ y คืออะไร 3 x 2 เป็นเท่าไร 3 กับ 2 คูณกัน ได้ 6 ทำอย่างไร การคูณถึงจะแบบ… มีข้อผิดพลาดไหมลูก ดูตรงนี้ เยี่ยมเลย เยี่ยมมากเลย บอกเพื่อนด้วยนะคะ อันนี้มันลบ อันนี้เป็นบวก มันไม่ได้มีคู่ใช่ไหมคะ บวกกับลบคูณกัน ค่ามันจะติดลบติดลบ ลงมา มันคือ - 6 + 1 เป็นเท่าไร 5 น่ะถูกลูก แต่สัญลักษณ์ข้างหน้าไม่ถูก สัญลักษณ์ข้างหน้าไม่ถูกเพราะอะไร เพราะว่าข้างหน้า 6 นี้ลูก ดูดี ๆ นะ 6 จำนวนที่มันมากกว่านี้มันติดลบ มันติดลบถูกไหม เพราะฉะนั้น ลบตัวนี้จะต้องเอามาด้วย ลบตัวนี้จะต้องเอามาด้วย คำตอบคือเท่าไร 5 อย่างเดียวไม่ได้ ตอบมาใหม่ ดูคำตอบดี ๆ เท่าไร ถูกต้อง คำตอบก็คือ -5 นั่นเองลูก โอเคนะ เข้าใจวิธีการใช่ไหมคะ ลูก ๆ เข้าใจวิธีการไหมคะ วิธีการคิดนะคะ กระบวนการ วิธีการคิดเข้าใจไหม เข้าใจหรือยัง ใครเข้าใจยกมือขึ้น คนไม่ยก แสดงว่าไม่เข้าใจ นิดเดียวเหรอ คนไม่ยกคืออะไร หนิงคืออะไร เข้าใจบ้าง ไม่เข้าใจบ้าง จะไม่หลบ ครูมาทำหรือเปล่าดูนะอันนี้ วิธีการลักษณะเหมือนกันนะคะ การหาค่าของ Y นี่ แค่สวม x เข้าไปแทนนะคะ เอา x เข้าไปแทนค่าตัวแปรตัวนี้ แล้วหาคำตอบออกมาให้ได้ วันนี้เราจะทำแค่ตรงนี้นะคะ หาคู่อันดับออกมา มีใบงานให้ลูกทำ ลูกสามารถแลกเปลี่ยนคุยกันได้นะคะ คำตอบวิธีการ กระบวนการ ก่อนที่จะเขียนลงไปในกระดาษนี่ คุยกันก่อน ของฉันได้เท่านี้ ของเธอได้เท่าไรนะคะ ในข้อต่อไป ข้อ 3 นี้นะคะ ให้นักเรียนทำเอง ให้นักเรียนทำเอง วิธีการเหมือนกัน วิธีการเหมือนกันเลย เข้าใจนะ ขั้นตอนง่ายมาก แค่ เห็นไหม x นี่ แต่ว่ามันเปลี่ยนแล้วนะลูก Y = 5 - 2x แล้วเราก็แค่เอามันมาเลยลงมาเอา 5 - 2x เท่าไร คูณด้วย - 2 เปลี่ยนค่าแทน x เท่านั้นเองแล้วก็หาคำตอบ LINE ออกมากระบวนการเข้าใจนะคะ โอเค เดี๋ยวครูจะแจกใบงานให้นะคะ ก่อนที่จะเอาคำตอบลงไปในตารางนี้นะคะ ค่า y ลูกคุยกันก่อนนะ คุยกันก่อน ว่าตัวเองหาได้เท่าไร เพื่อนหาได้เท่าไร มันเหมือนกันหรือเปล่านะคะ ถ้ามันเหมือนกัน น่าจะถูกต้องนะคะ ให้ลูกเอาคำตอบลงมาเลยเ ข้าใจนะคะ มีคำถามไหมคะ สงสัยไหม โอเค ถ้าอย่างนั้นเริ่มทำเลยนะคะ เดี๋ยวครูจะแจกใบงานให้ ลูก ๆ ดูนะคะ ตอนนี้เราหาค่าสมการเรียบร้อยหมดทุกข้อแล้วนะคะ 5 ข้อ เรียบร้อยหมดแล้ว ทีนี้ขั้นตอนสำคัญจะเอาคู่อันดับลงมาพล็อตใส่กราฟนะคะ ที่ครูบอกแล้วนะ มีแกน x แกน Y แล้วก็แบ่งค่าช่องต่าง ๆ ให้มันเท่ากันนะคะ ตรงนี้ x = -2 เราก็ต้องมาดูเห็นไหมคะ แถวไหนที่ตรง x = -2 คือจุดนี้ถูกไหม คือเส้นนี้ เส้นนี้คือทั้งเส้นเลย x-2 อันนี้คือ x-2 ให้มองอยู่เส้นเดียวนี่นะคะ อยู่ตรงนี้ x-2 คือตัวนี้นะคะ แล้ว Y = เท่าไร Y = 1 ลูกดูสิ ว่า yy คือเส้นนี้นะคะ อยู่ตรงนี้ ลากมา คือจุดนี้นี่เอง คือจุดนี้นะคะ x = -2 y = 1 คือจุดนี้ คู่แรกนะ คู่นี้นะคะ คู่นี้ y = -1 ขอโทษนะคะ y y = -1 เพราะฉะนั้น - 1 มันอยู่ข้างล่าง -1 มาอยู่ข้างล่าง มันจะต้องขีดอยู่ตรงนี้นะคะ เป็นจุดตัดอยู่ตรงนี้ x-2 เห็นไหม เส้นนี้ - 2 -2 y คือเส้นนี้ ลากมาตัดกัน ลากเส้นให้ตัด -2 ลากเส้นให้ตัด -1 เสร็จแล้วจุดที่มันมาตัดกัน คือ จุดนี้นะคะ อันนี้คือจุดคู่อันดับที่มันตัดกัน ทีนี้คู่ที่ 2 คู่ที่ 2 x = -1 ถูกไหมคะ x = -1 ก็คือตรงนี้นะ เส้นนี้นะ y เทเท่าไร Y = 1 ลูกเห็นไหม อยู่ตรงนี้ก็ตัดอยู่ตรงนี้ตัดไปแล้วนะคะ คู่นี้เรียบร้อย ทีนี้ถ้า x เป็น 0 x เป็น 0 อยู่นี่ Y = 3 ก็คืออยู่ตรงนี้ x เป็น 1 Y = 5 นึกว่ามันจะไปถึงตรงไหนคะ Y = 5 อันนี้ 3 ใช่ไหม 4 และ 5 จะอยู่ตรงนี้ มันก็จะตัดอยู่ตรงจุดนี้ เห็นไหม ทีนี้คู่สุดท้ายนี่ค่ะ คู่ 2 กับ 7 นี่ เราต้องระวัง เวลาเราเขียนเส้นนะคะ เขียนเส้นนี่ เพื่อที่จะตัดแกน x แกนแกน y แล้วต้องไปดู หรือว่าค่า x กับค่า y ค่าที่มันมากที่สุดนะคะ มันคืออะไร อย่างนี้ y = 7 เป็นบวก มันหมดแล้ว กระดาษกราฟเราหมดแล้ว เพราะฉะนั้น เราจะต้องเลื่อนนะคะ นี่ y ตรงนี้มันไม่ได้ใช้ประโยชน์อะไรเลย ไม่ได้ใช้ประโยชน์อะไรเลย เพราะฉะนั้น เส้นแกน x น่ะ ให้มันเขียนอยู่ข้างล่างนี่ก็ได้ นะคะ เขียนอยู่ข้างล่าง ให้มีแค่ -1 ก็พอ ข้างบนก็จะเป็น 0 เป็น 1 2 3 ก็จะถึงเลข 7 นะคะ มันจะถึงเลข 7 เลยอันนี้ขึ้นอยู่กับการวางแผน การสังเกตของลูกนะ ว่าให้เลือกนะคะ ให้ไปดู ว่าค่าไหนที่มันมาก มันมากที่สุดเท่าไร x มากที่สุดเท่าไร นะคะ เราสามารถที่จะขยับเลื่อนได้นะคะ เลื่อนได้ ให้ดูได้เลยทีนี้หลังจากที่เราได้เส้น อันนี้ คือ เส้นความสัมพันธ์ ความสัมพันธ์นี้ เวลาลาก เอาไม้บรรทัดนะคะ เอาไม้บรรทัดมาวาด มาร่างให้มันตัด ตรงกันเลยนี่ มันจะเป็นเส้นตรงนั้น ถ้าเราเอาไม้บรรทัดมาทาบจากจุดนี้ มันก็จะตัดจุดนี้เลยนะคะ เป็นเส้นตรง เส้นนี้ก็จะยาวไปข้างล่าง เราก็จะหาความสัมพันธ์ได้เหมือนกัน ก็มาดูว่ามันตัดอยู่ตรงจุดไหนนะคะ เราก็จะสามารถหาคู่อันดับได้อีกเยอะมากเลย อันนี้ไม่สิ้นสุดเลยนะคะ ขึ้นอยู่กับเราเลย พอเข้าใจไหมคะ วิธีการพล็อตกราฟ สัปดาห์หน้านะคะ สัปดาห์สุดท้ายครูจะเอางานไปให้ลูก ๆ นะคะ แล้วก็ให้ลูก ๆ พล็อตกราฟจากคู่อันดับ ที่ลูกหาได้ในวันนี้ นะคะ ครูจะแจกใบงานให้อีก 1 ใบ แต่ว่าเอาไว้ทำอาทิตย์หน้า วิธีการเหมือนกันเลยนะคะ พล็อต x y เขียนว่าเราจะแบ่งช่องตรงไหนบ้างนะคะ แล้วคู่อันดับที่เราหามาได้ ให้ดู x คืออะไร y คืออะไร หาจุดตัดนะคะ เครื่องหมายบวก ใส่ตรงจุดตัดนั้นนะคะ หาไปเรื่อย ๆ พล็อตไป 5 จุด พอได้ 5 จุดแล้วมันจะเป็นเส้นตรงให้ลูก ใช้ไม้บรรทัดนะคะ ไม้บรรทัด ภาพเริ่มต้นกับจุดสุดท้ายนี่ มันจะผ่านจุดตรงกลางเหมือนกันนะคะ แล้วก็ขีเส้นอย่างนี้ ก็ถือว่านี่ คือความสัมพันธ์เชิงเส้นนะคะ ที่ลูกจะหาออกมาได้ มันก็จะเป็นเส้นตรงนะคะ โอเคไหม อันนี้งานนี้จะให้ทำสัปดาห์ต่อไปนะคะ อันนี้จะให้ทำสัปดาห์ต่อไป มีคำถามอะไรไหมคะ ไม่มีตอบชัดเจนมาก เข้าใจไหมหนิง ถามจริง ๆ เข้าใจมากหรือไม่เข้าใจ นี่เวลาเวลาเรียนไม่ค่อยดู เวลาทำก็ถาม ถามตลอด สหนิงต้องดูตอนที่คสอนด้วยนะคะ มันก็จะได้รู้วิธีการ มัวแต่นั่งเหม่อ ไม่เอา ไม่เอา ถ้าไม่มีคำถามหมดแล้วนะ สัปดาห์ต่อไปครูไม่อยู่ ครูไปราชการ เพราะฉะนั้น ครูจะฝากใบงานนะลูก ฝากใบงานเรื่องการพล็อตกราฟนี่แหละเอาไว้ให้ ให้ทำเอง ให้ทำเองนะคะ ต้องเข้าใจนะลูก อันแรกเลย เรามีคู่อันดับเสร็จแล้วนะ เรามาวาดแกน x แกน y ใส่ช่องนี้ แบ่งช่องให้มันเท่ากัน วิธีการแบ่งช่อง เริ่มจากตรงไหน เอาตรงจุด 0 มันเท่าไร ให้ดูค่ะ ที่มันมากที่สุด x มากที่สุดเท่าไร y มากที่สุดเท่าไรนะคะ เลื่อนแกนให้ได้ ให้มันอยู่ในกระดาษกราฟให้ได้ โอเคไหม สัปดาห์ต่อไปทำกราฟ สัปดาห์ต่อไปสอบเลยนะลูก เราจะไม่มี เราจะไม่ได้เจอพี่ล่ามแล้วนะคะ ห้องเราจะไม่ได้เจอพี่ล่ามแล้วนะ เจอกันอีกทีก็คือ เป็นอย่างไร เทอมหน้าเลยนะคะ เทอมหน้า แล้วก็จะปิดเรียน เปิดอีกทีเจอกันอีกทีวัน 1 พฤศจิกายน มีอะไรจะคุยกับพี่ล่าไหมเป็นยังไงเรียนโดยใช้พี่มีพี่หล้าเป็นล่ามภาษามือเป็นยังไงบ้างลูกชอบไหม ชอบไหม หนิงบอกใกล้ ๆ เขาบอกว่าภาษามือชัดเจนมาก หนิงมาบอกพี่ก็สิ มีใครจะพูดอะไรกับพี่เขาไหมคะ ตาจะปิดแล้ว เราจะไม่ได้เจอกันนะสัปดาห์หน้า เราไม่ได้เจอพี่ล่ามแล้ว สัปดาห์ต่อไปเราก็สอบ ห้องนี้จะเป็นสุดท้ายแล้ว ของการปิดจ๊อบนะคะ ใช้บริการล่าม ต่อไปพบกันใหม่ ออกมาขอบคุณพี่เขา ก็เป็นตัวแทนออกมา ขอบคุณ เป็นตัวแทนเลยนะนี่ เชิญ มองเห็นไหม เล่าเลยลูกเล่าเลย ขอบคุณพี่ล่ามมากนะคะ เวลาก็หมดแล้ว ขอบคุณที่ช่วยนะคะ เป็นล่ามให้พี่มาตลอดเลยนะคะ น่ารักมากเลย เดี๋ยวเทอม 2 เจอกันใหม่นะคะ ขอบคุณ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ค32101 คณิตศาสตร์ ม.5/1 (เช้า)</dc:title>
  <dc:creator/>
  <cp:keywords/>
  <dcterms:created xsi:type="dcterms:W3CDTF">2024-01-04T02:54:05Z</dcterms:created>
  <dcterms:modified xsi:type="dcterms:W3CDTF">2024-01-04T02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2 กันยายน 2566 เวลา 08.30 น.</vt:lpwstr>
  </property>
  <property fmtid="{D5CDD505-2E9C-101B-9397-08002B2CF9AE}" pid="3" name="subtitle">
    <vt:lpwstr/>
  </property>
</Properties>
</file>